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  <w:r>
        <w:rPr>
          <w:rFonts w:eastAsia="Constantia" w:cs="Arial"/>
          <w:sz w:val="20"/>
          <w:szCs w:val="20"/>
          <w:lang w:eastAsia="pl-PL"/>
        </w:rPr>
        <w:t>Załącznik nr 1</w:t>
      </w:r>
    </w:p>
    <w:p w:rsidR="00165D70" w:rsidRDefault="00EF18F9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  <w:bookmarkStart w:id="0" w:name="_GoBack"/>
      <w:bookmarkEnd w:id="0"/>
      <w:r>
        <w:rPr>
          <w:rFonts w:eastAsia="Constantia" w:cs="Arial"/>
          <w:sz w:val="20"/>
          <w:szCs w:val="20"/>
          <w:lang w:eastAsia="pl-PL"/>
        </w:rPr>
        <w:t xml:space="preserve">Do </w:t>
      </w:r>
      <w:r w:rsidR="00ED76F5">
        <w:rPr>
          <w:rFonts w:eastAsia="Constantia" w:cs="Arial"/>
          <w:sz w:val="20"/>
          <w:szCs w:val="20"/>
          <w:lang w:eastAsia="pl-PL"/>
        </w:rPr>
        <w:t>S</w:t>
      </w:r>
      <w:r w:rsidR="00426BD1">
        <w:rPr>
          <w:rFonts w:eastAsia="Constantia" w:cs="Arial"/>
          <w:sz w:val="20"/>
          <w:szCs w:val="20"/>
          <w:lang w:eastAsia="pl-PL"/>
        </w:rPr>
        <w:t>zczegółowych z</w:t>
      </w:r>
      <w:r w:rsidRPr="00987F84">
        <w:rPr>
          <w:rFonts w:eastAsia="Constantia" w:cs="Arial"/>
          <w:sz w:val="20"/>
          <w:szCs w:val="20"/>
          <w:lang w:eastAsia="pl-PL"/>
        </w:rPr>
        <w:t>asad</w:t>
      </w:r>
      <w:r w:rsidR="00165D70" w:rsidRPr="00987F84">
        <w:rPr>
          <w:rFonts w:eastAsia="Constantia" w:cs="Arial"/>
          <w:sz w:val="20"/>
          <w:szCs w:val="20"/>
          <w:lang w:eastAsia="pl-PL"/>
        </w:rPr>
        <w:t xml:space="preserve"> </w:t>
      </w:r>
      <w:r w:rsidR="00165D70">
        <w:rPr>
          <w:rFonts w:eastAsia="Constantia" w:cs="Arial"/>
          <w:sz w:val="20"/>
          <w:szCs w:val="20"/>
          <w:lang w:eastAsia="pl-PL"/>
        </w:rPr>
        <w:t>oceny śródokresowej</w:t>
      </w:r>
    </w:p>
    <w:p w:rsid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:rsidR="00165D70" w:rsidRP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:rsidR="002E2F47" w:rsidRDefault="00E3422C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eastAsia="pl-PL"/>
        </w:rPr>
      </w:pPr>
      <w:r w:rsidRPr="00545301">
        <w:rPr>
          <w:rFonts w:eastAsia="Constantia" w:cs="Arial"/>
          <w:b/>
          <w:szCs w:val="20"/>
          <w:lang w:eastAsia="pl-PL"/>
        </w:rPr>
        <w:t xml:space="preserve">SPRAWOZDANIE </w:t>
      </w:r>
      <w:r w:rsidR="00705B52">
        <w:rPr>
          <w:rFonts w:eastAsia="Constantia" w:cs="Arial"/>
          <w:b/>
          <w:szCs w:val="20"/>
          <w:lang w:eastAsia="pl-PL"/>
        </w:rPr>
        <w:t xml:space="preserve">ŚRÓDOKRESOWE </w:t>
      </w:r>
      <w:r w:rsidRPr="00545301">
        <w:rPr>
          <w:rFonts w:eastAsia="Constantia" w:cs="Arial"/>
          <w:b/>
          <w:szCs w:val="20"/>
          <w:lang w:eastAsia="pl-PL"/>
        </w:rPr>
        <w:t>Z REALIZACJI INDYWIDUALNEGO PLANU BADAWCZEGO</w:t>
      </w:r>
      <w:r w:rsidR="00217D15">
        <w:rPr>
          <w:rFonts w:eastAsia="Constantia" w:cs="Arial"/>
          <w:b/>
          <w:szCs w:val="20"/>
          <w:lang w:eastAsia="pl-PL"/>
        </w:rPr>
        <w:t xml:space="preserve"> W SZKOLE DOKTORSKIEJ NAUK </w:t>
      </w:r>
      <w:r w:rsidR="003651BF">
        <w:rPr>
          <w:rFonts w:eastAsia="Constantia" w:cs="Arial"/>
          <w:b/>
          <w:szCs w:val="20"/>
          <w:lang w:eastAsia="pl-PL"/>
        </w:rPr>
        <w:t xml:space="preserve">HUMANISTYCZNYCH </w:t>
      </w:r>
      <w:r w:rsidR="00050442">
        <w:rPr>
          <w:rFonts w:eastAsia="Constantia" w:cs="Arial"/>
          <w:b/>
          <w:szCs w:val="20"/>
          <w:lang w:eastAsia="pl-PL"/>
        </w:rPr>
        <w:t>UMCS</w:t>
      </w:r>
    </w:p>
    <w:p w:rsidR="009D1D06" w:rsidRPr="00545301" w:rsidRDefault="009D1D06" w:rsidP="009D1D0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Nazwisko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Imię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Nr albumu</w:t>
            </w:r>
          </w:p>
        </w:tc>
        <w:tc>
          <w:tcPr>
            <w:tcW w:w="6552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8F5864" w:rsidRPr="00545301" w:rsidRDefault="008F5864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Dyscyplina naukowa</w:t>
            </w:r>
          </w:p>
        </w:tc>
        <w:tc>
          <w:tcPr>
            <w:tcW w:w="6552" w:type="dxa"/>
            <w:shd w:val="clear" w:color="auto" w:fill="auto"/>
          </w:tcPr>
          <w:p w:rsidR="008F5864" w:rsidRPr="00545301" w:rsidRDefault="008F5864" w:rsidP="00F138AD">
            <w:pPr>
              <w:spacing w:after="0" w:line="240" w:lineRule="auto"/>
              <w:jc w:val="center"/>
            </w:pPr>
          </w:p>
        </w:tc>
      </w:tr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Promotor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E51A76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217D15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Drugi promotor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</w:t>
            </w:r>
            <w:r w:rsidRPr="00545301">
              <w:rPr>
                <w:b/>
              </w:rPr>
              <w:t>romotor pomocniczy</w:t>
            </w:r>
          </w:p>
        </w:tc>
        <w:tc>
          <w:tcPr>
            <w:tcW w:w="6552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  <w:tr w:rsidR="00217D15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piekun pomocniczy</w:t>
            </w:r>
          </w:p>
        </w:tc>
        <w:tc>
          <w:tcPr>
            <w:tcW w:w="6552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</w:tbl>
    <w:p w:rsidR="00705B52" w:rsidRDefault="00705B52" w:rsidP="00E51A76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eastAsia="pl-PL"/>
        </w:rPr>
      </w:pPr>
    </w:p>
    <w:p w:rsidR="009D1D06" w:rsidRDefault="009D1D06" w:rsidP="00987F84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eastAsia="pl-PL"/>
        </w:rPr>
      </w:pPr>
    </w:p>
    <w:p w:rsidR="00C337D2" w:rsidRPr="00545301" w:rsidRDefault="00CD445D" w:rsidP="00E51A76">
      <w:pPr>
        <w:rPr>
          <w:b/>
          <w:u w:val="single"/>
        </w:rPr>
      </w:pPr>
      <w:r w:rsidRPr="00545301">
        <w:rPr>
          <w:b/>
          <w:u w:val="single"/>
        </w:rPr>
        <w:t xml:space="preserve">I. </w:t>
      </w:r>
      <w:r w:rsidR="008106B7" w:rsidRPr="00545301">
        <w:rPr>
          <w:b/>
          <w:u w:val="single"/>
        </w:rPr>
        <w:t>Realizacja Indywidualnego Planu Badawczego</w:t>
      </w:r>
      <w:r w:rsidR="004C3E59">
        <w:rPr>
          <w:b/>
          <w:u w:val="single"/>
        </w:rPr>
        <w:t xml:space="preserve"> </w:t>
      </w:r>
    </w:p>
    <w:p w:rsidR="008106B7" w:rsidRPr="00545301" w:rsidRDefault="004C3E59" w:rsidP="000C3079">
      <w:pPr>
        <w:numPr>
          <w:ilvl w:val="0"/>
          <w:numId w:val="6"/>
        </w:numPr>
        <w:ind w:left="284" w:hanging="284"/>
        <w:rPr>
          <w:b/>
        </w:rPr>
      </w:pPr>
      <w:r>
        <w:rPr>
          <w:b/>
        </w:rPr>
        <w:t xml:space="preserve">Stan realizacji zaplanowanych zadań badawczych </w:t>
      </w:r>
      <w:r w:rsidR="008106B7" w:rsidRPr="00545301">
        <w:rPr>
          <w:b/>
        </w:rPr>
        <w:t>zgodnie z harmonogramem IPB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402"/>
        <w:gridCol w:w="2976"/>
        <w:gridCol w:w="2268"/>
      </w:tblGrid>
      <w:tr w:rsidR="008106B7" w:rsidRPr="00545301" w:rsidTr="00F321B4">
        <w:tc>
          <w:tcPr>
            <w:tcW w:w="534" w:type="dxa"/>
            <w:shd w:val="clear" w:color="auto" w:fill="auto"/>
            <w:vAlign w:val="center"/>
          </w:tcPr>
          <w:p w:rsidR="008106B7" w:rsidRPr="00545301" w:rsidRDefault="008106B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8106B7" w:rsidRPr="00545301" w:rsidRDefault="002F3A6C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Zaplanowane zadania </w:t>
            </w:r>
            <w:r w:rsidRPr="003651BF">
              <w:rPr>
                <w:b/>
              </w:rPr>
              <w:t>badawcze</w:t>
            </w:r>
            <w:r w:rsidR="00904104" w:rsidRPr="003651BF">
              <w:rPr>
                <w:b/>
              </w:rPr>
              <w:t>/artystyczne</w:t>
            </w:r>
            <w:r w:rsidRPr="003651BF">
              <w:rPr>
                <w:b/>
              </w:rPr>
              <w:t xml:space="preserve"> zgodnie z</w:t>
            </w:r>
            <w:r w:rsidR="008106B7" w:rsidRPr="003651BF">
              <w:rPr>
                <w:b/>
              </w:rPr>
              <w:t xml:space="preserve"> IPB</w:t>
            </w:r>
          </w:p>
        </w:tc>
        <w:tc>
          <w:tcPr>
            <w:tcW w:w="2976" w:type="dxa"/>
            <w:shd w:val="clear" w:color="auto" w:fill="auto"/>
            <w:vAlign w:val="center"/>
          </w:tcPr>
          <w:p w:rsidR="008106B7" w:rsidRPr="00545301" w:rsidRDefault="008106B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Stan realizacji</w:t>
            </w:r>
            <w:r w:rsidR="004C3E59">
              <w:rPr>
                <w:b/>
              </w:rPr>
              <w:t xml:space="preserve"> (zrealizowane/ w trakcie/niezrealizowane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8106B7" w:rsidRPr="00545301" w:rsidRDefault="008106B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Uwagi</w:t>
            </w:r>
          </w:p>
        </w:tc>
      </w:tr>
      <w:tr w:rsidR="008106B7" w:rsidRPr="00545301" w:rsidTr="002F3A6C">
        <w:tc>
          <w:tcPr>
            <w:tcW w:w="534" w:type="dxa"/>
            <w:shd w:val="clear" w:color="auto" w:fill="auto"/>
          </w:tcPr>
          <w:p w:rsidR="008106B7" w:rsidRPr="00545301" w:rsidRDefault="003651BF" w:rsidP="00E51A76">
            <w:r>
              <w:t>1.</w:t>
            </w:r>
          </w:p>
        </w:tc>
        <w:tc>
          <w:tcPr>
            <w:tcW w:w="3402" w:type="dxa"/>
            <w:shd w:val="clear" w:color="auto" w:fill="auto"/>
          </w:tcPr>
          <w:p w:rsidR="008106B7" w:rsidRPr="00545301" w:rsidRDefault="008106B7" w:rsidP="00E51A76"/>
        </w:tc>
        <w:tc>
          <w:tcPr>
            <w:tcW w:w="2976" w:type="dxa"/>
            <w:shd w:val="clear" w:color="auto" w:fill="auto"/>
          </w:tcPr>
          <w:p w:rsidR="008106B7" w:rsidRPr="00545301" w:rsidRDefault="008106B7" w:rsidP="00E51A76"/>
        </w:tc>
        <w:tc>
          <w:tcPr>
            <w:tcW w:w="2268" w:type="dxa"/>
            <w:shd w:val="clear" w:color="auto" w:fill="auto"/>
          </w:tcPr>
          <w:p w:rsidR="008106B7" w:rsidRPr="00545301" w:rsidRDefault="008106B7" w:rsidP="00E51A76"/>
        </w:tc>
      </w:tr>
      <w:tr w:rsidR="008106B7" w:rsidRPr="00545301" w:rsidTr="002F3A6C">
        <w:tc>
          <w:tcPr>
            <w:tcW w:w="534" w:type="dxa"/>
            <w:shd w:val="clear" w:color="auto" w:fill="auto"/>
          </w:tcPr>
          <w:p w:rsidR="008106B7" w:rsidRPr="00545301" w:rsidRDefault="008106B7" w:rsidP="00E51A76"/>
        </w:tc>
        <w:tc>
          <w:tcPr>
            <w:tcW w:w="3402" w:type="dxa"/>
            <w:shd w:val="clear" w:color="auto" w:fill="auto"/>
          </w:tcPr>
          <w:p w:rsidR="008106B7" w:rsidRPr="00545301" w:rsidRDefault="008106B7" w:rsidP="00E51A76"/>
        </w:tc>
        <w:tc>
          <w:tcPr>
            <w:tcW w:w="2976" w:type="dxa"/>
            <w:shd w:val="clear" w:color="auto" w:fill="auto"/>
          </w:tcPr>
          <w:p w:rsidR="008106B7" w:rsidRPr="00545301" w:rsidRDefault="008106B7" w:rsidP="00E51A76"/>
        </w:tc>
        <w:tc>
          <w:tcPr>
            <w:tcW w:w="2268" w:type="dxa"/>
            <w:shd w:val="clear" w:color="auto" w:fill="auto"/>
          </w:tcPr>
          <w:p w:rsidR="008106B7" w:rsidRPr="00545301" w:rsidRDefault="008106B7" w:rsidP="00E51A76"/>
        </w:tc>
      </w:tr>
    </w:tbl>
    <w:p w:rsidR="00F906FD" w:rsidRDefault="00F906FD" w:rsidP="000C3079">
      <w:pPr>
        <w:spacing w:after="0" w:line="360" w:lineRule="auto"/>
        <w:rPr>
          <w:b/>
        </w:rPr>
      </w:pPr>
    </w:p>
    <w:p w:rsidR="000C3079" w:rsidRPr="00904104" w:rsidRDefault="000C3079" w:rsidP="000C3079">
      <w:pPr>
        <w:spacing w:after="0" w:line="360" w:lineRule="auto"/>
        <w:rPr>
          <w:rFonts w:ascii="Arial" w:hAnsi="Arial" w:cs="Arial"/>
          <w:b/>
          <w:color w:val="FF0000"/>
        </w:rPr>
      </w:pPr>
      <w:r>
        <w:rPr>
          <w:b/>
        </w:rPr>
        <w:t>b</w:t>
      </w:r>
      <w:r w:rsidRPr="00705B52">
        <w:rPr>
          <w:b/>
        </w:rPr>
        <w:t>)  Syntetyczny opis zrealizowan</w:t>
      </w:r>
      <w:r w:rsidR="00EB49A6">
        <w:rPr>
          <w:b/>
        </w:rPr>
        <w:t>ych zadań</w:t>
      </w:r>
      <w:r w:rsidR="002F3A6C">
        <w:rPr>
          <w:b/>
        </w:rPr>
        <w:t xml:space="preserve"> </w:t>
      </w:r>
      <w:r w:rsidR="002F3A6C" w:rsidRPr="003651BF">
        <w:rPr>
          <w:b/>
        </w:rPr>
        <w:t>badawczych</w:t>
      </w:r>
      <w:r w:rsidR="00904104" w:rsidRPr="003651BF">
        <w:rPr>
          <w:b/>
        </w:rPr>
        <w:t>/artystycznych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6"/>
        <w:gridCol w:w="8644"/>
      </w:tblGrid>
      <w:tr w:rsidR="003345BB" w:rsidRPr="00712B06" w:rsidTr="00CA1D44">
        <w:trPr>
          <w:trHeight w:val="310"/>
        </w:trPr>
        <w:tc>
          <w:tcPr>
            <w:tcW w:w="536" w:type="dxa"/>
          </w:tcPr>
          <w:p w:rsidR="003345BB" w:rsidRPr="00545301" w:rsidRDefault="003345BB" w:rsidP="00240559">
            <w:pPr>
              <w:spacing w:after="0" w:line="360" w:lineRule="auto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8644" w:type="dxa"/>
          </w:tcPr>
          <w:p w:rsidR="003345BB" w:rsidRPr="003345BB" w:rsidRDefault="003345BB" w:rsidP="00240559">
            <w:pPr>
              <w:spacing w:after="0" w:line="360" w:lineRule="auto"/>
              <w:rPr>
                <w:b/>
              </w:rPr>
            </w:pPr>
            <w:r w:rsidRPr="003345BB">
              <w:rPr>
                <w:b/>
              </w:rPr>
              <w:t>Opis zadania</w:t>
            </w:r>
          </w:p>
        </w:tc>
      </w:tr>
      <w:tr w:rsidR="003345BB" w:rsidRPr="00712B06" w:rsidTr="00CA1D44">
        <w:trPr>
          <w:trHeight w:val="303"/>
        </w:trPr>
        <w:tc>
          <w:tcPr>
            <w:tcW w:w="536" w:type="dxa"/>
            <w:vMerge w:val="restart"/>
          </w:tcPr>
          <w:p w:rsidR="003345BB" w:rsidRPr="003651BF" w:rsidRDefault="003651BF" w:rsidP="00240559">
            <w:pPr>
              <w:spacing w:after="0" w:line="360" w:lineRule="auto"/>
            </w:pPr>
            <w:r>
              <w:t>1.</w:t>
            </w:r>
          </w:p>
        </w:tc>
        <w:tc>
          <w:tcPr>
            <w:tcW w:w="8644" w:type="dxa"/>
          </w:tcPr>
          <w:p w:rsidR="003345BB" w:rsidRPr="003345BB" w:rsidRDefault="003345BB" w:rsidP="00240559">
            <w:pPr>
              <w:spacing w:after="0" w:line="360" w:lineRule="auto"/>
              <w:rPr>
                <w:b/>
              </w:rPr>
            </w:pPr>
            <w:r w:rsidRPr="003345BB">
              <w:rPr>
                <w:b/>
              </w:rPr>
              <w:t>Nazwa zadania:</w:t>
            </w:r>
          </w:p>
        </w:tc>
      </w:tr>
      <w:tr w:rsidR="003345BB" w:rsidRPr="00712B06" w:rsidTr="00CA1D44">
        <w:trPr>
          <w:trHeight w:val="310"/>
        </w:trPr>
        <w:tc>
          <w:tcPr>
            <w:tcW w:w="536" w:type="dxa"/>
            <w:vMerge/>
          </w:tcPr>
          <w:p w:rsidR="003345BB" w:rsidRPr="00545301" w:rsidRDefault="003345BB" w:rsidP="00240559">
            <w:pPr>
              <w:spacing w:after="0" w:line="360" w:lineRule="auto"/>
              <w:rPr>
                <w:b/>
              </w:rPr>
            </w:pPr>
          </w:p>
        </w:tc>
        <w:tc>
          <w:tcPr>
            <w:tcW w:w="8644" w:type="dxa"/>
          </w:tcPr>
          <w:p w:rsidR="003345BB" w:rsidRPr="003345BB" w:rsidRDefault="00133581" w:rsidP="001A32F1">
            <w:pPr>
              <w:spacing w:after="0" w:line="360" w:lineRule="auto"/>
              <w:rPr>
                <w:b/>
              </w:rPr>
            </w:pPr>
            <w:r>
              <w:rPr>
                <w:b/>
              </w:rPr>
              <w:t>Opis uzyskanych wyników (do 6</w:t>
            </w:r>
            <w:r w:rsidR="003345BB" w:rsidRPr="003345BB">
              <w:rPr>
                <w:b/>
              </w:rPr>
              <w:t xml:space="preserve">00 </w:t>
            </w:r>
            <w:r w:rsidR="001A32F1">
              <w:rPr>
                <w:b/>
              </w:rPr>
              <w:t>wyrazów</w:t>
            </w:r>
            <w:r w:rsidR="003345BB" w:rsidRPr="003345BB">
              <w:rPr>
                <w:b/>
              </w:rPr>
              <w:t>):</w:t>
            </w:r>
          </w:p>
        </w:tc>
      </w:tr>
      <w:tr w:rsidR="008522A7" w:rsidRPr="00712B06" w:rsidTr="00CA1D44">
        <w:trPr>
          <w:trHeight w:val="310"/>
        </w:trPr>
        <w:tc>
          <w:tcPr>
            <w:tcW w:w="536" w:type="dxa"/>
            <w:vMerge w:val="restart"/>
          </w:tcPr>
          <w:p w:rsidR="008522A7" w:rsidRPr="00545301" w:rsidRDefault="008522A7" w:rsidP="008522A7">
            <w:pPr>
              <w:spacing w:after="0" w:line="360" w:lineRule="auto"/>
              <w:rPr>
                <w:b/>
              </w:rPr>
            </w:pPr>
          </w:p>
        </w:tc>
        <w:tc>
          <w:tcPr>
            <w:tcW w:w="8644" w:type="dxa"/>
          </w:tcPr>
          <w:p w:rsidR="008522A7" w:rsidRPr="003345BB" w:rsidRDefault="008522A7" w:rsidP="008522A7">
            <w:pPr>
              <w:spacing w:after="0" w:line="360" w:lineRule="auto"/>
              <w:rPr>
                <w:b/>
              </w:rPr>
            </w:pPr>
            <w:r w:rsidRPr="003345BB">
              <w:rPr>
                <w:b/>
              </w:rPr>
              <w:t>Nazwa zadania:</w:t>
            </w:r>
          </w:p>
        </w:tc>
      </w:tr>
      <w:tr w:rsidR="008522A7" w:rsidRPr="00712B06" w:rsidTr="00CA1D44">
        <w:trPr>
          <w:trHeight w:val="310"/>
        </w:trPr>
        <w:tc>
          <w:tcPr>
            <w:tcW w:w="536" w:type="dxa"/>
            <w:vMerge/>
          </w:tcPr>
          <w:p w:rsidR="008522A7" w:rsidRPr="00545301" w:rsidRDefault="008522A7" w:rsidP="008522A7">
            <w:pPr>
              <w:spacing w:after="0" w:line="360" w:lineRule="auto"/>
              <w:rPr>
                <w:b/>
              </w:rPr>
            </w:pPr>
          </w:p>
        </w:tc>
        <w:tc>
          <w:tcPr>
            <w:tcW w:w="8644" w:type="dxa"/>
          </w:tcPr>
          <w:p w:rsidR="008522A7" w:rsidRPr="003345BB" w:rsidRDefault="00133581" w:rsidP="001A32F1">
            <w:pPr>
              <w:spacing w:after="0" w:line="360" w:lineRule="auto"/>
              <w:rPr>
                <w:b/>
              </w:rPr>
            </w:pPr>
            <w:r>
              <w:rPr>
                <w:b/>
              </w:rPr>
              <w:t>Opis uzyskanych wyników (do 6</w:t>
            </w:r>
            <w:r w:rsidR="008522A7" w:rsidRPr="003345BB">
              <w:rPr>
                <w:b/>
              </w:rPr>
              <w:t xml:space="preserve">00 </w:t>
            </w:r>
            <w:r w:rsidR="001A32F1">
              <w:rPr>
                <w:b/>
              </w:rPr>
              <w:t>wyrazów</w:t>
            </w:r>
            <w:r w:rsidR="008522A7" w:rsidRPr="003345BB">
              <w:rPr>
                <w:b/>
              </w:rPr>
              <w:t>):</w:t>
            </w:r>
          </w:p>
        </w:tc>
      </w:tr>
    </w:tbl>
    <w:p w:rsidR="008522A7" w:rsidRDefault="008522A7" w:rsidP="008522A7">
      <w:pPr>
        <w:ind w:left="720"/>
        <w:rPr>
          <w:b/>
        </w:rPr>
      </w:pPr>
    </w:p>
    <w:p w:rsidR="008106B7" w:rsidRPr="00545301" w:rsidRDefault="002774E4" w:rsidP="0005630C">
      <w:pPr>
        <w:numPr>
          <w:ilvl w:val="0"/>
          <w:numId w:val="10"/>
        </w:numPr>
        <w:ind w:left="284" w:hanging="284"/>
        <w:rPr>
          <w:b/>
        </w:rPr>
      </w:pPr>
      <w:r>
        <w:rPr>
          <w:b/>
        </w:rPr>
        <w:t xml:space="preserve">Publikowanie wyników badań zgodnie z IPB </w:t>
      </w:r>
      <w:r w:rsidR="002A51C2">
        <w:rPr>
          <w:b/>
        </w:rPr>
        <w:t xml:space="preserve">(proszę podać: </w:t>
      </w:r>
      <w:r w:rsidR="002A51C2" w:rsidRPr="002A51C2">
        <w:rPr>
          <w:b/>
        </w:rPr>
        <w:t>Autor</w:t>
      </w:r>
      <w:r w:rsidR="002A51C2">
        <w:rPr>
          <w:b/>
        </w:rPr>
        <w:t xml:space="preserve">ów, Tytuł pracy, </w:t>
      </w:r>
      <w:r w:rsidR="002A51C2" w:rsidRPr="00545301">
        <w:rPr>
          <w:b/>
        </w:rPr>
        <w:t>Czasopismo</w:t>
      </w:r>
      <w:r w:rsidR="002A51C2">
        <w:rPr>
          <w:b/>
        </w:rPr>
        <w:t xml:space="preserve">, </w:t>
      </w:r>
      <w:r w:rsidR="003F1106">
        <w:rPr>
          <w:b/>
        </w:rPr>
        <w:t xml:space="preserve">Tom, </w:t>
      </w:r>
      <w:r w:rsidR="002A51C2">
        <w:rPr>
          <w:b/>
        </w:rPr>
        <w:t xml:space="preserve">Rok, </w:t>
      </w:r>
      <w:r w:rsidR="001D13B9">
        <w:rPr>
          <w:b/>
        </w:rPr>
        <w:t xml:space="preserve">Strony, </w:t>
      </w:r>
      <w:r w:rsidR="003F1106">
        <w:rPr>
          <w:b/>
        </w:rPr>
        <w:t xml:space="preserve">aktualny </w:t>
      </w:r>
      <w:r w:rsidR="002A51C2" w:rsidRPr="00545301">
        <w:rPr>
          <w:b/>
        </w:rPr>
        <w:t>IF</w:t>
      </w:r>
      <w:r w:rsidR="002A51C2">
        <w:rPr>
          <w:b/>
        </w:rPr>
        <w:t xml:space="preserve">, </w:t>
      </w:r>
      <w:r w:rsidR="002A51C2" w:rsidRPr="00545301">
        <w:rPr>
          <w:b/>
        </w:rPr>
        <w:t xml:space="preserve">Punkty </w:t>
      </w:r>
      <w:r w:rsidR="003651BF">
        <w:rPr>
          <w:b/>
        </w:rPr>
        <w:t>z listy MEN</w:t>
      </w:r>
      <w:r w:rsidR="0069734B">
        <w:rPr>
          <w:b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"/>
        <w:gridCol w:w="2607"/>
        <w:gridCol w:w="1882"/>
        <w:gridCol w:w="1883"/>
        <w:gridCol w:w="2423"/>
      </w:tblGrid>
      <w:tr w:rsidR="006A13E3" w:rsidRPr="00545301" w:rsidTr="00F321B4">
        <w:tc>
          <w:tcPr>
            <w:tcW w:w="493" w:type="dxa"/>
            <w:shd w:val="clear" w:color="auto" w:fill="auto"/>
            <w:vAlign w:val="center"/>
          </w:tcPr>
          <w:p w:rsidR="006A13E3" w:rsidRPr="00545301" w:rsidRDefault="006A13E3" w:rsidP="00F321B4">
            <w:pPr>
              <w:spacing w:after="0" w:line="240" w:lineRule="auto"/>
              <w:jc w:val="both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607" w:type="dxa"/>
            <w:shd w:val="clear" w:color="auto" w:fill="auto"/>
            <w:vAlign w:val="center"/>
          </w:tcPr>
          <w:p w:rsidR="006A13E3" w:rsidRPr="00CE0BA2" w:rsidRDefault="006A13E3" w:rsidP="00F321B4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odzaj publikacji (praca badawcza/praca przeglądowa/monografia)</w:t>
            </w:r>
          </w:p>
        </w:tc>
        <w:tc>
          <w:tcPr>
            <w:tcW w:w="1882" w:type="dxa"/>
            <w:shd w:val="clear" w:color="auto" w:fill="auto"/>
            <w:vAlign w:val="center"/>
          </w:tcPr>
          <w:p w:rsidR="006A13E3" w:rsidRPr="00CE0BA2" w:rsidRDefault="006A13E3" w:rsidP="00F321B4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Dane bibliograficzne</w:t>
            </w:r>
          </w:p>
        </w:tc>
        <w:tc>
          <w:tcPr>
            <w:tcW w:w="1883" w:type="dxa"/>
            <w:shd w:val="clear" w:color="auto" w:fill="auto"/>
            <w:vAlign w:val="center"/>
          </w:tcPr>
          <w:p w:rsidR="006A13E3" w:rsidRPr="00CE0BA2" w:rsidRDefault="006A13E3" w:rsidP="00F321B4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Aktualny IF/punkty </w:t>
            </w:r>
            <w:proofErr w:type="spellStart"/>
            <w:r>
              <w:rPr>
                <w:b/>
              </w:rPr>
              <w:t>MNiSW</w:t>
            </w:r>
            <w:proofErr w:type="spellEnd"/>
          </w:p>
        </w:tc>
        <w:tc>
          <w:tcPr>
            <w:tcW w:w="2423" w:type="dxa"/>
            <w:shd w:val="clear" w:color="auto" w:fill="auto"/>
            <w:vAlign w:val="center"/>
          </w:tcPr>
          <w:p w:rsidR="006A13E3" w:rsidRPr="00CE0BA2" w:rsidRDefault="006A13E3" w:rsidP="00F321B4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Status pracy (opublikowana/przyjęta do druku/wysłana*)</w:t>
            </w:r>
          </w:p>
        </w:tc>
      </w:tr>
      <w:tr w:rsidR="006A13E3" w:rsidRPr="00545301" w:rsidTr="000F4ED2">
        <w:tc>
          <w:tcPr>
            <w:tcW w:w="493" w:type="dxa"/>
            <w:shd w:val="clear" w:color="auto" w:fill="auto"/>
          </w:tcPr>
          <w:p w:rsidR="006A13E3" w:rsidRPr="00545301" w:rsidRDefault="003651BF" w:rsidP="008106B7">
            <w:r>
              <w:t>1.</w:t>
            </w:r>
          </w:p>
        </w:tc>
        <w:tc>
          <w:tcPr>
            <w:tcW w:w="2607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  <w:tc>
          <w:tcPr>
            <w:tcW w:w="1882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  <w:tc>
          <w:tcPr>
            <w:tcW w:w="1883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  <w:tc>
          <w:tcPr>
            <w:tcW w:w="2423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</w:tr>
      <w:tr w:rsidR="006A13E3" w:rsidRPr="00545301" w:rsidTr="000F4ED2">
        <w:tc>
          <w:tcPr>
            <w:tcW w:w="493" w:type="dxa"/>
            <w:shd w:val="clear" w:color="auto" w:fill="auto"/>
          </w:tcPr>
          <w:p w:rsidR="006A13E3" w:rsidRPr="00545301" w:rsidRDefault="006A13E3" w:rsidP="008106B7"/>
        </w:tc>
        <w:tc>
          <w:tcPr>
            <w:tcW w:w="2607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  <w:tc>
          <w:tcPr>
            <w:tcW w:w="1882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  <w:tc>
          <w:tcPr>
            <w:tcW w:w="1883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  <w:tc>
          <w:tcPr>
            <w:tcW w:w="2423" w:type="dxa"/>
            <w:shd w:val="clear" w:color="auto" w:fill="auto"/>
          </w:tcPr>
          <w:p w:rsidR="006A13E3" w:rsidRPr="00545301" w:rsidRDefault="006A13E3" w:rsidP="0069734B">
            <w:pPr>
              <w:jc w:val="both"/>
            </w:pPr>
          </w:p>
        </w:tc>
      </w:tr>
    </w:tbl>
    <w:p w:rsidR="002A51C2" w:rsidRDefault="00544D23" w:rsidP="007C1D22">
      <w:pPr>
        <w:jc w:val="both"/>
        <w:rPr>
          <w:b/>
        </w:rPr>
      </w:pPr>
      <w:r w:rsidRPr="00544D23">
        <w:rPr>
          <w:b/>
          <w:sz w:val="16"/>
          <w:szCs w:val="16"/>
        </w:rPr>
        <w:t xml:space="preserve">* </w:t>
      </w:r>
      <w:r>
        <w:rPr>
          <w:b/>
          <w:sz w:val="16"/>
          <w:szCs w:val="16"/>
        </w:rPr>
        <w:t xml:space="preserve">W przypadku pracy </w:t>
      </w:r>
      <w:r w:rsidR="003F1106">
        <w:rPr>
          <w:b/>
          <w:sz w:val="16"/>
          <w:szCs w:val="16"/>
        </w:rPr>
        <w:t>przyjętej do druku lub wysłanej należy przedstawić list z redakcji potwierdzający przyjęcie/wysłanie</w:t>
      </w:r>
      <w:r w:rsidR="00F321B4">
        <w:rPr>
          <w:b/>
          <w:sz w:val="16"/>
          <w:szCs w:val="16"/>
        </w:rPr>
        <w:t xml:space="preserve"> </w:t>
      </w:r>
      <w:r w:rsidR="005C014F">
        <w:rPr>
          <w:b/>
          <w:sz w:val="16"/>
          <w:szCs w:val="16"/>
        </w:rPr>
        <w:t>pracy</w:t>
      </w:r>
      <w:r w:rsidR="0005630C">
        <w:rPr>
          <w:b/>
          <w:sz w:val="16"/>
          <w:szCs w:val="16"/>
        </w:rPr>
        <w:t xml:space="preserve"> oraz manusk</w:t>
      </w:r>
      <w:r w:rsidR="003F1106">
        <w:rPr>
          <w:b/>
          <w:sz w:val="16"/>
          <w:szCs w:val="16"/>
        </w:rPr>
        <w:t xml:space="preserve">rypt) </w:t>
      </w:r>
    </w:p>
    <w:p w:rsidR="007C1D22" w:rsidRDefault="007C1D22" w:rsidP="007C1D22">
      <w:pPr>
        <w:jc w:val="both"/>
        <w:rPr>
          <w:b/>
        </w:rPr>
      </w:pPr>
    </w:p>
    <w:p w:rsidR="007C1D22" w:rsidRPr="003651BF" w:rsidRDefault="00FA03A4" w:rsidP="007C1D22">
      <w:pPr>
        <w:numPr>
          <w:ilvl w:val="0"/>
          <w:numId w:val="10"/>
        </w:numPr>
        <w:ind w:left="284" w:hanging="284"/>
        <w:rPr>
          <w:b/>
        </w:rPr>
      </w:pPr>
      <w:r w:rsidRPr="003651BF">
        <w:rPr>
          <w:b/>
        </w:rPr>
        <w:t>Dokumentacja osiągnięć artystycznych</w:t>
      </w:r>
      <w:r w:rsidR="007C1D22" w:rsidRPr="003651BF">
        <w:rPr>
          <w:b/>
        </w:rPr>
        <w:t xml:space="preserve"> zgodnie z IPB (proszę podać: Autor</w:t>
      </w:r>
      <w:r w:rsidRPr="003651BF">
        <w:rPr>
          <w:b/>
        </w:rPr>
        <w:t>ów, indywidualne wystawy, ośrodki artystyczne, instytucje kultury, wydania, nagrania lub emisje utworu muzycznego itp.</w:t>
      </w:r>
      <w:r w:rsidR="007C1D22" w:rsidRPr="003651BF">
        <w:rPr>
          <w:b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"/>
        <w:gridCol w:w="2607"/>
        <w:gridCol w:w="2820"/>
        <w:gridCol w:w="3827"/>
      </w:tblGrid>
      <w:tr w:rsidR="00FA03A4" w:rsidRPr="003651BF" w:rsidTr="00FA03A4">
        <w:tc>
          <w:tcPr>
            <w:tcW w:w="493" w:type="dxa"/>
            <w:shd w:val="clear" w:color="auto" w:fill="auto"/>
            <w:vAlign w:val="center"/>
          </w:tcPr>
          <w:p w:rsidR="00FA03A4" w:rsidRPr="003651BF" w:rsidRDefault="00FA03A4" w:rsidP="00F21D10">
            <w:pPr>
              <w:spacing w:after="0" w:line="240" w:lineRule="auto"/>
              <w:jc w:val="both"/>
              <w:rPr>
                <w:b/>
              </w:rPr>
            </w:pPr>
            <w:r w:rsidRPr="003651BF">
              <w:rPr>
                <w:b/>
              </w:rPr>
              <w:t>Lp.</w:t>
            </w:r>
          </w:p>
        </w:tc>
        <w:tc>
          <w:tcPr>
            <w:tcW w:w="2607" w:type="dxa"/>
            <w:shd w:val="clear" w:color="auto" w:fill="auto"/>
            <w:vAlign w:val="center"/>
          </w:tcPr>
          <w:p w:rsidR="00FA03A4" w:rsidRPr="003651BF" w:rsidRDefault="00FA03A4" w:rsidP="00FA03A4">
            <w:pPr>
              <w:spacing w:after="0" w:line="240" w:lineRule="auto"/>
              <w:jc w:val="both"/>
              <w:rPr>
                <w:b/>
              </w:rPr>
            </w:pPr>
            <w:r w:rsidRPr="003651BF">
              <w:rPr>
                <w:b/>
              </w:rPr>
              <w:t>Rodzaj osiągnięcia artystycznego (wystawa, nagranie, wydanie, emisja utworu muzycznego)</w:t>
            </w:r>
          </w:p>
        </w:tc>
        <w:tc>
          <w:tcPr>
            <w:tcW w:w="2820" w:type="dxa"/>
            <w:shd w:val="clear" w:color="auto" w:fill="auto"/>
            <w:vAlign w:val="center"/>
          </w:tcPr>
          <w:p w:rsidR="00FA03A4" w:rsidRPr="003651BF" w:rsidRDefault="00FA03A4" w:rsidP="00F21D10">
            <w:pPr>
              <w:spacing w:after="0" w:line="240" w:lineRule="auto"/>
              <w:jc w:val="both"/>
              <w:rPr>
                <w:b/>
              </w:rPr>
            </w:pPr>
            <w:r w:rsidRPr="003651BF">
              <w:rPr>
                <w:b/>
              </w:rPr>
              <w:t>Ośrodek artystyczny, instytucja kultury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FA03A4" w:rsidRPr="003651BF" w:rsidRDefault="00FA03A4" w:rsidP="00F21D10">
            <w:pPr>
              <w:spacing w:after="0" w:line="240" w:lineRule="auto"/>
              <w:jc w:val="both"/>
              <w:rPr>
                <w:b/>
              </w:rPr>
            </w:pPr>
            <w:r w:rsidRPr="003651BF">
              <w:rPr>
                <w:b/>
              </w:rPr>
              <w:t>Status osiągnięcia artystycznego (zrealizowane/w trakcie realizacji, przyjęte do realizacji*)</w:t>
            </w:r>
          </w:p>
        </w:tc>
      </w:tr>
      <w:tr w:rsidR="00FA03A4" w:rsidRPr="00FA03A4" w:rsidTr="00FA03A4">
        <w:tc>
          <w:tcPr>
            <w:tcW w:w="493" w:type="dxa"/>
            <w:shd w:val="clear" w:color="auto" w:fill="auto"/>
          </w:tcPr>
          <w:p w:rsidR="00FA03A4" w:rsidRPr="003651BF" w:rsidRDefault="003651BF" w:rsidP="00F21D10">
            <w:r>
              <w:t>1.</w:t>
            </w:r>
          </w:p>
        </w:tc>
        <w:tc>
          <w:tcPr>
            <w:tcW w:w="2607" w:type="dxa"/>
            <w:shd w:val="clear" w:color="auto" w:fill="auto"/>
          </w:tcPr>
          <w:p w:rsidR="00FA03A4" w:rsidRPr="00FA03A4" w:rsidRDefault="00FA03A4" w:rsidP="00F21D10">
            <w:pPr>
              <w:jc w:val="both"/>
              <w:rPr>
                <w:color w:val="FF0000"/>
              </w:rPr>
            </w:pPr>
          </w:p>
        </w:tc>
        <w:tc>
          <w:tcPr>
            <w:tcW w:w="2820" w:type="dxa"/>
            <w:shd w:val="clear" w:color="auto" w:fill="auto"/>
          </w:tcPr>
          <w:p w:rsidR="00FA03A4" w:rsidRPr="00FA03A4" w:rsidRDefault="00FA03A4" w:rsidP="00F21D10">
            <w:pPr>
              <w:jc w:val="both"/>
              <w:rPr>
                <w:color w:val="FF0000"/>
              </w:rPr>
            </w:pPr>
          </w:p>
        </w:tc>
        <w:tc>
          <w:tcPr>
            <w:tcW w:w="3827" w:type="dxa"/>
            <w:shd w:val="clear" w:color="auto" w:fill="auto"/>
          </w:tcPr>
          <w:p w:rsidR="00FA03A4" w:rsidRPr="00FA03A4" w:rsidRDefault="00FA03A4" w:rsidP="00F21D10">
            <w:pPr>
              <w:jc w:val="both"/>
              <w:rPr>
                <w:color w:val="FF0000"/>
              </w:rPr>
            </w:pPr>
          </w:p>
        </w:tc>
      </w:tr>
      <w:tr w:rsidR="00FA03A4" w:rsidRPr="00FA03A4" w:rsidTr="00FA03A4">
        <w:tc>
          <w:tcPr>
            <w:tcW w:w="493" w:type="dxa"/>
            <w:shd w:val="clear" w:color="auto" w:fill="auto"/>
          </w:tcPr>
          <w:p w:rsidR="00FA03A4" w:rsidRPr="00FA03A4" w:rsidRDefault="00FA03A4" w:rsidP="00F21D10">
            <w:pPr>
              <w:rPr>
                <w:color w:val="FF0000"/>
              </w:rPr>
            </w:pPr>
          </w:p>
        </w:tc>
        <w:tc>
          <w:tcPr>
            <w:tcW w:w="2607" w:type="dxa"/>
            <w:shd w:val="clear" w:color="auto" w:fill="auto"/>
          </w:tcPr>
          <w:p w:rsidR="00FA03A4" w:rsidRPr="00FA03A4" w:rsidRDefault="00FA03A4" w:rsidP="00F21D10">
            <w:pPr>
              <w:jc w:val="both"/>
              <w:rPr>
                <w:color w:val="FF0000"/>
              </w:rPr>
            </w:pPr>
          </w:p>
        </w:tc>
        <w:tc>
          <w:tcPr>
            <w:tcW w:w="2820" w:type="dxa"/>
            <w:shd w:val="clear" w:color="auto" w:fill="auto"/>
          </w:tcPr>
          <w:p w:rsidR="00FA03A4" w:rsidRPr="00FA03A4" w:rsidRDefault="00FA03A4" w:rsidP="00F21D10">
            <w:pPr>
              <w:jc w:val="both"/>
              <w:rPr>
                <w:color w:val="FF0000"/>
              </w:rPr>
            </w:pPr>
          </w:p>
        </w:tc>
        <w:tc>
          <w:tcPr>
            <w:tcW w:w="3827" w:type="dxa"/>
            <w:shd w:val="clear" w:color="auto" w:fill="auto"/>
          </w:tcPr>
          <w:p w:rsidR="00FA03A4" w:rsidRPr="00FA03A4" w:rsidRDefault="00FA03A4" w:rsidP="00F21D10">
            <w:pPr>
              <w:jc w:val="both"/>
              <w:rPr>
                <w:color w:val="FF0000"/>
              </w:rPr>
            </w:pPr>
          </w:p>
        </w:tc>
      </w:tr>
    </w:tbl>
    <w:p w:rsidR="007C1D22" w:rsidRPr="003651BF" w:rsidRDefault="007C1D22" w:rsidP="007C1D22">
      <w:pPr>
        <w:jc w:val="both"/>
        <w:rPr>
          <w:b/>
          <w:sz w:val="16"/>
          <w:szCs w:val="16"/>
        </w:rPr>
      </w:pPr>
      <w:r w:rsidRPr="003651BF">
        <w:rPr>
          <w:b/>
          <w:sz w:val="16"/>
          <w:szCs w:val="16"/>
        </w:rPr>
        <w:t xml:space="preserve">* W przypadku pracy przyjętej do druku lub wysłanej należy przedstawić list z redakcji potwierdzający przyjęcie/wysłanie pracy oraz manuskrypt) </w:t>
      </w:r>
    </w:p>
    <w:p w:rsidR="007C1D22" w:rsidRDefault="007C1D22" w:rsidP="007C1D22">
      <w:pPr>
        <w:jc w:val="both"/>
        <w:rPr>
          <w:b/>
        </w:rPr>
      </w:pPr>
      <w:r w:rsidRPr="003651BF">
        <w:rPr>
          <w:b/>
        </w:rPr>
        <w:t>d) udział w konferencjach</w:t>
      </w:r>
      <w:r>
        <w:rPr>
          <w:b/>
        </w:rPr>
        <w:t xml:space="preserve"> naukowych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2944"/>
        <w:gridCol w:w="2944"/>
        <w:gridCol w:w="1472"/>
        <w:gridCol w:w="1472"/>
      </w:tblGrid>
      <w:tr w:rsidR="006E4CA7" w:rsidRPr="00545301" w:rsidTr="00F321B4">
        <w:tc>
          <w:tcPr>
            <w:tcW w:w="490" w:type="dxa"/>
            <w:shd w:val="clear" w:color="auto" w:fill="auto"/>
            <w:vAlign w:val="center"/>
          </w:tcPr>
          <w:p w:rsidR="006E4CA7" w:rsidRPr="00545301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944" w:type="dxa"/>
            <w:shd w:val="clear" w:color="auto" w:fill="auto"/>
            <w:vAlign w:val="center"/>
          </w:tcPr>
          <w:p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Autorzy i tytuł wystąpienia</w:t>
            </w:r>
          </w:p>
        </w:tc>
        <w:tc>
          <w:tcPr>
            <w:tcW w:w="2944" w:type="dxa"/>
            <w:shd w:val="clear" w:color="auto" w:fill="auto"/>
            <w:vAlign w:val="center"/>
          </w:tcPr>
          <w:p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azwa konferencji/czas trwania/miejsce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odzaj prezentacji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6E4CA7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wagi</w:t>
            </w:r>
          </w:p>
        </w:tc>
      </w:tr>
      <w:tr w:rsidR="006E4CA7" w:rsidRPr="00545301" w:rsidTr="000F4ED2">
        <w:tc>
          <w:tcPr>
            <w:tcW w:w="490" w:type="dxa"/>
            <w:shd w:val="clear" w:color="auto" w:fill="auto"/>
          </w:tcPr>
          <w:p w:rsidR="006E4CA7" w:rsidRPr="00545301" w:rsidRDefault="003651BF" w:rsidP="00BB41D2">
            <w:r>
              <w:t>1.</w:t>
            </w:r>
          </w:p>
        </w:tc>
        <w:tc>
          <w:tcPr>
            <w:tcW w:w="2944" w:type="dxa"/>
            <w:shd w:val="clear" w:color="auto" w:fill="auto"/>
          </w:tcPr>
          <w:p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:rsidR="006E4CA7" w:rsidRPr="00545301" w:rsidRDefault="006E4CA7" w:rsidP="00BB41D2"/>
        </w:tc>
      </w:tr>
      <w:tr w:rsidR="006E4CA7" w:rsidRPr="00545301" w:rsidTr="000F4ED2">
        <w:tc>
          <w:tcPr>
            <w:tcW w:w="490" w:type="dxa"/>
            <w:shd w:val="clear" w:color="auto" w:fill="auto"/>
          </w:tcPr>
          <w:p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:rsidR="006E4CA7" w:rsidRPr="00545301" w:rsidRDefault="006E4CA7" w:rsidP="00BB41D2"/>
        </w:tc>
        <w:tc>
          <w:tcPr>
            <w:tcW w:w="2944" w:type="dxa"/>
            <w:shd w:val="clear" w:color="auto" w:fill="auto"/>
          </w:tcPr>
          <w:p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:rsidR="006E4CA7" w:rsidRPr="00545301" w:rsidRDefault="006E4CA7" w:rsidP="00BB41D2"/>
        </w:tc>
        <w:tc>
          <w:tcPr>
            <w:tcW w:w="1472" w:type="dxa"/>
            <w:shd w:val="clear" w:color="auto" w:fill="auto"/>
          </w:tcPr>
          <w:p w:rsidR="006E4CA7" w:rsidRPr="00545301" w:rsidRDefault="006E4CA7" w:rsidP="00BB41D2"/>
        </w:tc>
      </w:tr>
    </w:tbl>
    <w:p w:rsidR="00FA148B" w:rsidRDefault="00FA148B" w:rsidP="002A51C2">
      <w:pPr>
        <w:ind w:firstLine="708"/>
        <w:rPr>
          <w:b/>
          <w:sz w:val="16"/>
          <w:szCs w:val="16"/>
        </w:rPr>
      </w:pPr>
    </w:p>
    <w:p w:rsidR="002A51C2" w:rsidRDefault="004B29CD" w:rsidP="00FA148B">
      <w:pPr>
        <w:rPr>
          <w:b/>
        </w:rPr>
      </w:pPr>
      <w:r>
        <w:rPr>
          <w:b/>
        </w:rPr>
        <w:t>e)</w:t>
      </w:r>
      <w:r w:rsidR="002A51C2">
        <w:rPr>
          <w:b/>
        </w:rPr>
        <w:t xml:space="preserve"> </w:t>
      </w:r>
      <w:r w:rsidR="001B7647">
        <w:rPr>
          <w:b/>
        </w:rPr>
        <w:t>inne aktywności naukowe (staże naukowe, kursy, aplikowanie o środki zewnętrzne</w:t>
      </w:r>
      <w:r w:rsidR="006D459A">
        <w:rPr>
          <w:b/>
        </w:rPr>
        <w:t>, patenty</w:t>
      </w:r>
      <w:r w:rsidR="001B7647">
        <w:rPr>
          <w:b/>
        </w:rPr>
        <w:t>)</w:t>
      </w:r>
      <w:r w:rsidR="002A51C2">
        <w:rPr>
          <w:b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2944"/>
        <w:gridCol w:w="4471"/>
        <w:gridCol w:w="1417"/>
      </w:tblGrid>
      <w:tr w:rsidR="006E1B72" w:rsidRPr="00545301" w:rsidTr="00F321B4">
        <w:tc>
          <w:tcPr>
            <w:tcW w:w="490" w:type="dxa"/>
            <w:shd w:val="clear" w:color="auto" w:fill="auto"/>
            <w:vAlign w:val="center"/>
          </w:tcPr>
          <w:p w:rsidR="006E1B72" w:rsidRPr="00545301" w:rsidRDefault="006E1B72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944" w:type="dxa"/>
            <w:shd w:val="clear" w:color="auto" w:fill="auto"/>
            <w:vAlign w:val="center"/>
          </w:tcPr>
          <w:p w:rsidR="006E1B72" w:rsidRPr="00CE0BA2" w:rsidRDefault="006E1B72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odzaj aktywności</w:t>
            </w:r>
          </w:p>
        </w:tc>
        <w:tc>
          <w:tcPr>
            <w:tcW w:w="4471" w:type="dxa"/>
            <w:shd w:val="clear" w:color="auto" w:fill="auto"/>
            <w:vAlign w:val="center"/>
          </w:tcPr>
          <w:p w:rsidR="006E1B72" w:rsidRPr="00CE0BA2" w:rsidRDefault="006E1B72" w:rsidP="00F321B4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Miejsce i czas trwania</w:t>
            </w:r>
            <w:r w:rsidR="006D459A">
              <w:rPr>
                <w:b/>
              </w:rPr>
              <w:t>/</w:t>
            </w:r>
            <w:r>
              <w:rPr>
                <w:b/>
              </w:rPr>
              <w:t xml:space="preserve"> lub rodzaj konkursu w przypadku aplikowania o środki zewnętrzne</w:t>
            </w:r>
            <w:r w:rsidR="006D459A">
              <w:rPr>
                <w:b/>
              </w:rPr>
              <w:t>/nr patentu lub zgłoszenia patentowego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6E1B72" w:rsidRPr="00CE0BA2" w:rsidRDefault="006E4CA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wagi</w:t>
            </w:r>
          </w:p>
        </w:tc>
      </w:tr>
      <w:tr w:rsidR="006E1B72" w:rsidRPr="00545301" w:rsidTr="00E56B62">
        <w:tc>
          <w:tcPr>
            <w:tcW w:w="490" w:type="dxa"/>
            <w:shd w:val="clear" w:color="auto" w:fill="auto"/>
          </w:tcPr>
          <w:p w:rsidR="006E1B72" w:rsidRPr="00545301" w:rsidRDefault="003651BF" w:rsidP="00BB41D2">
            <w:r>
              <w:t>1.</w:t>
            </w:r>
          </w:p>
        </w:tc>
        <w:tc>
          <w:tcPr>
            <w:tcW w:w="2944" w:type="dxa"/>
            <w:shd w:val="clear" w:color="auto" w:fill="auto"/>
          </w:tcPr>
          <w:p w:rsidR="006E1B72" w:rsidRPr="00545301" w:rsidRDefault="006E1B72" w:rsidP="00BB41D2"/>
        </w:tc>
        <w:tc>
          <w:tcPr>
            <w:tcW w:w="4471" w:type="dxa"/>
            <w:shd w:val="clear" w:color="auto" w:fill="auto"/>
          </w:tcPr>
          <w:p w:rsidR="006E1B72" w:rsidRPr="00545301" w:rsidRDefault="006E1B72" w:rsidP="00BB41D2"/>
        </w:tc>
        <w:tc>
          <w:tcPr>
            <w:tcW w:w="1417" w:type="dxa"/>
            <w:shd w:val="clear" w:color="auto" w:fill="auto"/>
          </w:tcPr>
          <w:p w:rsidR="006E1B72" w:rsidRPr="00545301" w:rsidRDefault="006E1B72" w:rsidP="00BB41D2"/>
        </w:tc>
      </w:tr>
      <w:tr w:rsidR="003651BF" w:rsidRPr="00545301" w:rsidTr="00E56B62">
        <w:tc>
          <w:tcPr>
            <w:tcW w:w="490" w:type="dxa"/>
            <w:shd w:val="clear" w:color="auto" w:fill="auto"/>
          </w:tcPr>
          <w:p w:rsidR="003651BF" w:rsidRDefault="003651BF" w:rsidP="00BB41D2"/>
        </w:tc>
        <w:tc>
          <w:tcPr>
            <w:tcW w:w="2944" w:type="dxa"/>
            <w:shd w:val="clear" w:color="auto" w:fill="auto"/>
          </w:tcPr>
          <w:p w:rsidR="003651BF" w:rsidRPr="00545301" w:rsidRDefault="003651BF" w:rsidP="00BB41D2"/>
        </w:tc>
        <w:tc>
          <w:tcPr>
            <w:tcW w:w="4471" w:type="dxa"/>
            <w:shd w:val="clear" w:color="auto" w:fill="auto"/>
          </w:tcPr>
          <w:p w:rsidR="003651BF" w:rsidRPr="00545301" w:rsidRDefault="003651BF" w:rsidP="00BB41D2"/>
        </w:tc>
        <w:tc>
          <w:tcPr>
            <w:tcW w:w="1417" w:type="dxa"/>
            <w:shd w:val="clear" w:color="auto" w:fill="auto"/>
          </w:tcPr>
          <w:p w:rsidR="003651BF" w:rsidRPr="00545301" w:rsidRDefault="003651BF" w:rsidP="00BB41D2"/>
        </w:tc>
      </w:tr>
    </w:tbl>
    <w:p w:rsidR="00B71E72" w:rsidRDefault="00B71E72" w:rsidP="00705B52">
      <w:pPr>
        <w:ind w:firstLine="708"/>
        <w:rPr>
          <w:b/>
        </w:rPr>
      </w:pPr>
    </w:p>
    <w:p w:rsidR="00FD7539" w:rsidRPr="000321E1" w:rsidRDefault="00FD7539" w:rsidP="00FD7539">
      <w:pPr>
        <w:rPr>
          <w:b/>
          <w:u w:val="single"/>
        </w:rPr>
      </w:pPr>
      <w:r w:rsidRPr="000321E1">
        <w:rPr>
          <w:b/>
          <w:u w:val="single"/>
        </w:rPr>
        <w:t xml:space="preserve">II. </w:t>
      </w:r>
      <w:r w:rsidR="000321E1" w:rsidRPr="000321E1">
        <w:rPr>
          <w:b/>
          <w:u w:val="single"/>
        </w:rPr>
        <w:t>Najważniejsze osiągnięcia naukowe związane z realizacją IPB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2693"/>
        <w:gridCol w:w="5953"/>
      </w:tblGrid>
      <w:tr w:rsidR="000321E1" w:rsidRPr="00545301" w:rsidTr="00F321B4">
        <w:tc>
          <w:tcPr>
            <w:tcW w:w="534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Rodzaj osiągnięcia</w:t>
            </w:r>
          </w:p>
        </w:tc>
        <w:tc>
          <w:tcPr>
            <w:tcW w:w="5953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Opis osiągnięcia</w:t>
            </w:r>
          </w:p>
        </w:tc>
      </w:tr>
      <w:tr w:rsidR="000321E1" w:rsidRPr="00545301" w:rsidTr="00F321B4">
        <w:tc>
          <w:tcPr>
            <w:tcW w:w="534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</w:pPr>
            <w:r>
              <w:t>1.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</w:pPr>
          </w:p>
        </w:tc>
        <w:tc>
          <w:tcPr>
            <w:tcW w:w="5953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</w:pPr>
          </w:p>
        </w:tc>
      </w:tr>
      <w:tr w:rsidR="000321E1" w:rsidRPr="00545301" w:rsidTr="00F321B4">
        <w:tc>
          <w:tcPr>
            <w:tcW w:w="534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</w:pPr>
            <w:r>
              <w:t>2.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</w:pPr>
          </w:p>
        </w:tc>
        <w:tc>
          <w:tcPr>
            <w:tcW w:w="5953" w:type="dxa"/>
            <w:shd w:val="clear" w:color="auto" w:fill="auto"/>
            <w:vAlign w:val="center"/>
          </w:tcPr>
          <w:p w:rsidR="000321E1" w:rsidRPr="00545301" w:rsidRDefault="000321E1" w:rsidP="00F321B4">
            <w:pPr>
              <w:spacing w:after="0" w:line="360" w:lineRule="auto"/>
              <w:jc w:val="center"/>
            </w:pPr>
          </w:p>
        </w:tc>
      </w:tr>
    </w:tbl>
    <w:p w:rsidR="00FD7539" w:rsidRDefault="00FD7539" w:rsidP="000321E1">
      <w:pPr>
        <w:rPr>
          <w:b/>
        </w:rPr>
      </w:pPr>
    </w:p>
    <w:p w:rsidR="00C42CE5" w:rsidRPr="000321E1" w:rsidRDefault="00C42CE5" w:rsidP="00C42CE5">
      <w:pPr>
        <w:rPr>
          <w:b/>
          <w:u w:val="single"/>
        </w:rPr>
      </w:pPr>
      <w:r w:rsidRPr="000321E1">
        <w:rPr>
          <w:b/>
          <w:u w:val="single"/>
        </w:rPr>
        <w:t>II</w:t>
      </w:r>
      <w:r>
        <w:rPr>
          <w:b/>
          <w:u w:val="single"/>
        </w:rPr>
        <w:t>I</w:t>
      </w:r>
      <w:r w:rsidRPr="000321E1">
        <w:rPr>
          <w:b/>
          <w:u w:val="single"/>
        </w:rPr>
        <w:t xml:space="preserve">. </w:t>
      </w:r>
      <w:r>
        <w:rPr>
          <w:b/>
          <w:u w:val="single"/>
        </w:rPr>
        <w:t>Inne aktywności naukowe nie ujęte w</w:t>
      </w:r>
      <w:r w:rsidRPr="000321E1">
        <w:rPr>
          <w:b/>
          <w:u w:val="single"/>
        </w:rPr>
        <w:t xml:space="preserve"> IPB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2693"/>
        <w:gridCol w:w="5953"/>
      </w:tblGrid>
      <w:tr w:rsidR="00C42CE5" w:rsidRPr="00545301" w:rsidTr="00F321B4">
        <w:tc>
          <w:tcPr>
            <w:tcW w:w="534" w:type="dxa"/>
            <w:shd w:val="clear" w:color="auto" w:fill="auto"/>
            <w:vAlign w:val="center"/>
          </w:tcPr>
          <w:p w:rsidR="00C42CE5" w:rsidRPr="00545301" w:rsidRDefault="00C42CE5" w:rsidP="00F321B4">
            <w:pPr>
              <w:spacing w:after="0" w:line="36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C42CE5" w:rsidRPr="00545301" w:rsidRDefault="00C42CE5" w:rsidP="00F321B4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Rodzaj aktywności</w:t>
            </w:r>
          </w:p>
        </w:tc>
        <w:tc>
          <w:tcPr>
            <w:tcW w:w="5953" w:type="dxa"/>
            <w:shd w:val="clear" w:color="auto" w:fill="auto"/>
            <w:vAlign w:val="center"/>
          </w:tcPr>
          <w:p w:rsidR="00C42CE5" w:rsidRPr="00545301" w:rsidRDefault="00C42CE5" w:rsidP="00F321B4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Opis aktywności</w:t>
            </w:r>
          </w:p>
        </w:tc>
      </w:tr>
      <w:tr w:rsidR="00C42CE5" w:rsidRPr="00545301" w:rsidTr="00F321B4">
        <w:tc>
          <w:tcPr>
            <w:tcW w:w="534" w:type="dxa"/>
            <w:shd w:val="clear" w:color="auto" w:fill="auto"/>
            <w:vAlign w:val="center"/>
          </w:tcPr>
          <w:p w:rsidR="00C42CE5" w:rsidRPr="00545301" w:rsidRDefault="003651BF" w:rsidP="00F321B4">
            <w:pPr>
              <w:spacing w:after="0" w:line="360" w:lineRule="auto"/>
              <w:jc w:val="center"/>
            </w:pPr>
            <w:r>
              <w:t>1.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C42CE5" w:rsidRPr="00545301" w:rsidRDefault="00C42CE5" w:rsidP="00F321B4">
            <w:pPr>
              <w:spacing w:after="0" w:line="360" w:lineRule="auto"/>
              <w:jc w:val="center"/>
            </w:pPr>
          </w:p>
        </w:tc>
        <w:tc>
          <w:tcPr>
            <w:tcW w:w="5953" w:type="dxa"/>
            <w:shd w:val="clear" w:color="auto" w:fill="auto"/>
            <w:vAlign w:val="center"/>
          </w:tcPr>
          <w:p w:rsidR="00C42CE5" w:rsidRPr="00545301" w:rsidRDefault="00C42CE5" w:rsidP="00F321B4">
            <w:pPr>
              <w:spacing w:after="0" w:line="360" w:lineRule="auto"/>
              <w:jc w:val="center"/>
            </w:pPr>
          </w:p>
        </w:tc>
      </w:tr>
      <w:tr w:rsidR="00C42CE5" w:rsidRPr="00545301" w:rsidTr="000F4ED2">
        <w:tc>
          <w:tcPr>
            <w:tcW w:w="534" w:type="dxa"/>
            <w:shd w:val="clear" w:color="auto" w:fill="auto"/>
          </w:tcPr>
          <w:p w:rsidR="00C42CE5" w:rsidRPr="00545301" w:rsidRDefault="00C42CE5" w:rsidP="000F4ED2"/>
        </w:tc>
        <w:tc>
          <w:tcPr>
            <w:tcW w:w="2693" w:type="dxa"/>
            <w:shd w:val="clear" w:color="auto" w:fill="auto"/>
          </w:tcPr>
          <w:p w:rsidR="00C42CE5" w:rsidRPr="00545301" w:rsidRDefault="00C42CE5" w:rsidP="000F4ED2"/>
        </w:tc>
        <w:tc>
          <w:tcPr>
            <w:tcW w:w="5953" w:type="dxa"/>
            <w:shd w:val="clear" w:color="auto" w:fill="auto"/>
          </w:tcPr>
          <w:p w:rsidR="00C42CE5" w:rsidRPr="00545301" w:rsidRDefault="00C42CE5" w:rsidP="000F4ED2"/>
        </w:tc>
      </w:tr>
    </w:tbl>
    <w:p w:rsidR="00705B52" w:rsidRDefault="00705B52" w:rsidP="00705B52">
      <w:pPr>
        <w:spacing w:after="0" w:line="360" w:lineRule="auto"/>
        <w:rPr>
          <w:b/>
          <w:u w:val="single"/>
        </w:rPr>
      </w:pPr>
      <w:r>
        <w:rPr>
          <w:b/>
        </w:rPr>
        <w:t xml:space="preserve">          </w:t>
      </w:r>
    </w:p>
    <w:p w:rsidR="003651BF" w:rsidRDefault="003651BF" w:rsidP="00705B52">
      <w:pPr>
        <w:rPr>
          <w:b/>
          <w:u w:val="single"/>
        </w:rPr>
      </w:pPr>
    </w:p>
    <w:p w:rsidR="00545301" w:rsidRDefault="00705B52" w:rsidP="00705B52">
      <w:pPr>
        <w:rPr>
          <w:b/>
          <w:u w:val="single"/>
        </w:rPr>
      </w:pPr>
      <w:r>
        <w:rPr>
          <w:b/>
          <w:u w:val="single"/>
        </w:rPr>
        <w:lastRenderedPageBreak/>
        <w:t>IV</w:t>
      </w:r>
      <w:r w:rsidR="00545301" w:rsidRPr="00545301">
        <w:rPr>
          <w:b/>
          <w:u w:val="single"/>
        </w:rPr>
        <w:t>. Opinia promotora/promotorów</w:t>
      </w:r>
      <w:r w:rsidR="001A32F1">
        <w:rPr>
          <w:b/>
          <w:u w:val="single"/>
        </w:rPr>
        <w:t xml:space="preserve"> (do 30</w:t>
      </w:r>
      <w:r>
        <w:rPr>
          <w:b/>
          <w:u w:val="single"/>
        </w:rPr>
        <w:t xml:space="preserve">0 </w:t>
      </w:r>
      <w:r w:rsidR="001A32F1">
        <w:rPr>
          <w:b/>
          <w:u w:val="single"/>
        </w:rPr>
        <w:t>wyrazów</w:t>
      </w:r>
      <w:r>
        <w:rPr>
          <w:b/>
          <w:u w:val="single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012E6A" w:rsidRPr="00712B06" w:rsidTr="00712B06">
        <w:tc>
          <w:tcPr>
            <w:tcW w:w="9212" w:type="dxa"/>
          </w:tcPr>
          <w:p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:rsidR="00012E6A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  <w:p w:rsidR="00074B6E" w:rsidRPr="00712B06" w:rsidRDefault="00074B6E" w:rsidP="00712B06">
            <w:pPr>
              <w:spacing w:after="0" w:line="360" w:lineRule="auto"/>
              <w:rPr>
                <w:b/>
                <w:u w:val="single"/>
              </w:rPr>
            </w:pPr>
          </w:p>
          <w:p w:rsidR="00012E6A" w:rsidRPr="00712B06" w:rsidRDefault="00012E6A" w:rsidP="00712B06">
            <w:pPr>
              <w:spacing w:after="0" w:line="360" w:lineRule="auto"/>
              <w:rPr>
                <w:b/>
                <w:u w:val="single"/>
              </w:rPr>
            </w:pPr>
          </w:p>
        </w:tc>
      </w:tr>
    </w:tbl>
    <w:p w:rsidR="00705B52" w:rsidRDefault="00705B52" w:rsidP="00705B52">
      <w:pPr>
        <w:rPr>
          <w:b/>
          <w:u w:val="single"/>
        </w:rPr>
      </w:pPr>
    </w:p>
    <w:p w:rsidR="003069D3" w:rsidRDefault="003069D3" w:rsidP="00705B52">
      <w:pPr>
        <w:rPr>
          <w:b/>
          <w:u w:val="single"/>
        </w:rPr>
      </w:pPr>
    </w:p>
    <w:p w:rsidR="003069D3" w:rsidRDefault="003069D3" w:rsidP="00705B52">
      <w:pPr>
        <w:rPr>
          <w:b/>
          <w:u w:val="single"/>
        </w:rPr>
      </w:pPr>
    </w:p>
    <w:p w:rsidR="006824F8" w:rsidRDefault="003069D3" w:rsidP="006824F8">
      <w:pPr>
        <w:spacing w:after="0"/>
        <w:rPr>
          <w:b/>
        </w:rPr>
      </w:pPr>
      <w:r w:rsidRPr="003069D3">
        <w:rPr>
          <w:b/>
        </w:rPr>
        <w:t>…………………………………</w:t>
      </w:r>
      <w:r w:rsidR="006824F8">
        <w:rPr>
          <w:b/>
        </w:rPr>
        <w:t>…………………………….                          ………………………………………………………………….</w:t>
      </w:r>
    </w:p>
    <w:p w:rsidR="006824F8" w:rsidRPr="006824F8" w:rsidRDefault="006824F8" w:rsidP="006824F8">
      <w:r w:rsidRPr="006824F8">
        <w:t>Data i podpis Doktoranta</w:t>
      </w:r>
      <w:r w:rsidR="003069D3" w:rsidRPr="006824F8">
        <w:t xml:space="preserve"> </w:t>
      </w:r>
      <w:r w:rsidRPr="006824F8">
        <w:t xml:space="preserve">     </w:t>
      </w:r>
      <w:r>
        <w:t xml:space="preserve">             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   </w:t>
      </w:r>
    </w:p>
    <w:p w:rsidR="006824F8" w:rsidRDefault="006824F8" w:rsidP="006824F8">
      <w:pPr>
        <w:spacing w:before="1080" w:after="0"/>
        <w:rPr>
          <w:b/>
        </w:rPr>
      </w:pPr>
      <w:r w:rsidRPr="003069D3">
        <w:rPr>
          <w:b/>
        </w:rPr>
        <w:t>…………………………………</w:t>
      </w:r>
      <w:r>
        <w:rPr>
          <w:b/>
        </w:rPr>
        <w:t>…………………………….                          ………………………………………………………………….</w:t>
      </w:r>
    </w:p>
    <w:p w:rsidR="006824F8" w:rsidRDefault="006824F8" w:rsidP="006824F8">
      <w:r w:rsidRPr="006824F8">
        <w:t xml:space="preserve">Data i podpis </w:t>
      </w:r>
      <w:r>
        <w:t>drugiego Promotora</w:t>
      </w:r>
      <w:r w:rsidRPr="006824F8">
        <w:t xml:space="preserve">      </w:t>
      </w:r>
      <w:r>
        <w:t xml:space="preserve">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</w:t>
      </w:r>
      <w:r>
        <w:t>pomocniczego</w:t>
      </w:r>
      <w:r w:rsidRPr="006824F8">
        <w:t xml:space="preserve">   </w:t>
      </w:r>
    </w:p>
    <w:p w:rsidR="00545301" w:rsidRDefault="00545301" w:rsidP="008106B7"/>
    <w:p w:rsidR="0083509E" w:rsidRPr="008E26C7" w:rsidRDefault="0083509E" w:rsidP="00705B52">
      <w:pPr>
        <w:spacing w:after="0" w:line="240" w:lineRule="auto"/>
        <w:rPr>
          <w:sz w:val="20"/>
          <w:szCs w:val="20"/>
        </w:rPr>
      </w:pPr>
    </w:p>
    <w:sectPr w:rsidR="0083509E" w:rsidRPr="008E26C7" w:rsidSect="003651BF">
      <w:footerReference w:type="default" r:id="rId7"/>
      <w:pgSz w:w="11906" w:h="16838"/>
      <w:pgMar w:top="426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242A" w:rsidRDefault="0019242A" w:rsidP="0083509E">
      <w:pPr>
        <w:spacing w:after="0" w:line="240" w:lineRule="auto"/>
      </w:pPr>
      <w:r>
        <w:separator/>
      </w:r>
    </w:p>
  </w:endnote>
  <w:endnote w:type="continuationSeparator" w:id="0">
    <w:p w:rsidR="0019242A" w:rsidRDefault="0019242A" w:rsidP="00835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14F" w:rsidRDefault="005C014F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FA03A4" w:rsidRPr="00FA03A4">
      <w:rPr>
        <w:noProof/>
        <w:lang w:val="pl-PL"/>
      </w:rPr>
      <w:t>2</w:t>
    </w:r>
    <w:r>
      <w:fldChar w:fldCharType="end"/>
    </w:r>
  </w:p>
  <w:p w:rsidR="0083509E" w:rsidRDefault="0083509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242A" w:rsidRDefault="0019242A" w:rsidP="0083509E">
      <w:pPr>
        <w:spacing w:after="0" w:line="240" w:lineRule="auto"/>
      </w:pPr>
      <w:r>
        <w:separator/>
      </w:r>
    </w:p>
  </w:footnote>
  <w:footnote w:type="continuationSeparator" w:id="0">
    <w:p w:rsidR="0019242A" w:rsidRDefault="0019242A" w:rsidP="00835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C"/>
    <w:multiLevelType w:val="hybridMultilevel"/>
    <w:tmpl w:val="431BD7B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1"/>
    <w:multiLevelType w:val="hybridMultilevel"/>
    <w:tmpl w:val="436C6124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7"/>
    <w:multiLevelType w:val="hybridMultilevel"/>
    <w:tmpl w:val="6763845E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499077C"/>
    <w:multiLevelType w:val="hybridMultilevel"/>
    <w:tmpl w:val="BE30D366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3636D"/>
    <w:multiLevelType w:val="hybridMultilevel"/>
    <w:tmpl w:val="F5E88316"/>
    <w:lvl w:ilvl="0" w:tplc="7C0C4F8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FDD3544"/>
    <w:multiLevelType w:val="hybridMultilevel"/>
    <w:tmpl w:val="16E0E99C"/>
    <w:lvl w:ilvl="0" w:tplc="013A53D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1453F"/>
    <w:multiLevelType w:val="hybridMultilevel"/>
    <w:tmpl w:val="5DA4B96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0A1864"/>
    <w:multiLevelType w:val="hybridMultilevel"/>
    <w:tmpl w:val="F708717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97114"/>
    <w:multiLevelType w:val="hybridMultilevel"/>
    <w:tmpl w:val="28D4C8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F4E8C"/>
    <w:multiLevelType w:val="hybridMultilevel"/>
    <w:tmpl w:val="E496EC58"/>
    <w:lvl w:ilvl="0" w:tplc="7F487D42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0"/>
  </w:num>
  <w:num w:numId="5">
    <w:abstractNumId w:val="2"/>
  </w:num>
  <w:num w:numId="6">
    <w:abstractNumId w:val="8"/>
  </w:num>
  <w:num w:numId="7">
    <w:abstractNumId w:val="7"/>
  </w:num>
  <w:num w:numId="8">
    <w:abstractNumId w:val="5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7EwNLYwMrS0MDRT0lEKTi0uzszPAykwrAUAtupBhSwAAAA="/>
  </w:docVars>
  <w:rsids>
    <w:rsidRoot w:val="00E51A76"/>
    <w:rsid w:val="00012E6A"/>
    <w:rsid w:val="000321E1"/>
    <w:rsid w:val="00050442"/>
    <w:rsid w:val="0005630C"/>
    <w:rsid w:val="00065578"/>
    <w:rsid w:val="00074B6E"/>
    <w:rsid w:val="000C3079"/>
    <w:rsid w:val="000C6C7D"/>
    <w:rsid w:val="000F4ED2"/>
    <w:rsid w:val="00133581"/>
    <w:rsid w:val="00134BEB"/>
    <w:rsid w:val="0013571B"/>
    <w:rsid w:val="00165D70"/>
    <w:rsid w:val="0019242A"/>
    <w:rsid w:val="001A32F1"/>
    <w:rsid w:val="001B7647"/>
    <w:rsid w:val="001D13B9"/>
    <w:rsid w:val="00217D15"/>
    <w:rsid w:val="00240559"/>
    <w:rsid w:val="002774E4"/>
    <w:rsid w:val="002807E5"/>
    <w:rsid w:val="002A51C2"/>
    <w:rsid w:val="002E2F47"/>
    <w:rsid w:val="002F3A6C"/>
    <w:rsid w:val="003069D3"/>
    <w:rsid w:val="003345BB"/>
    <w:rsid w:val="003427FE"/>
    <w:rsid w:val="00346F70"/>
    <w:rsid w:val="003651BF"/>
    <w:rsid w:val="003C5186"/>
    <w:rsid w:val="003F1106"/>
    <w:rsid w:val="00401E18"/>
    <w:rsid w:val="00426BD1"/>
    <w:rsid w:val="0044610F"/>
    <w:rsid w:val="004B29CD"/>
    <w:rsid w:val="004C3E59"/>
    <w:rsid w:val="004F222C"/>
    <w:rsid w:val="0053131B"/>
    <w:rsid w:val="00544D23"/>
    <w:rsid w:val="00545301"/>
    <w:rsid w:val="005926AA"/>
    <w:rsid w:val="005C014F"/>
    <w:rsid w:val="005C2B6A"/>
    <w:rsid w:val="00607746"/>
    <w:rsid w:val="00633EBB"/>
    <w:rsid w:val="00651460"/>
    <w:rsid w:val="006824F8"/>
    <w:rsid w:val="00690308"/>
    <w:rsid w:val="0069734B"/>
    <w:rsid w:val="006A13E3"/>
    <w:rsid w:val="006D459A"/>
    <w:rsid w:val="006E1B72"/>
    <w:rsid w:val="006E4CA7"/>
    <w:rsid w:val="00705B52"/>
    <w:rsid w:val="00712B06"/>
    <w:rsid w:val="00715219"/>
    <w:rsid w:val="0074066F"/>
    <w:rsid w:val="007843FB"/>
    <w:rsid w:val="007C1D22"/>
    <w:rsid w:val="008100FB"/>
    <w:rsid w:val="008106B7"/>
    <w:rsid w:val="0083509E"/>
    <w:rsid w:val="008522A7"/>
    <w:rsid w:val="00864CE4"/>
    <w:rsid w:val="00881CB4"/>
    <w:rsid w:val="008C6BEE"/>
    <w:rsid w:val="008E26C7"/>
    <w:rsid w:val="008F24A5"/>
    <w:rsid w:val="008F5864"/>
    <w:rsid w:val="00904104"/>
    <w:rsid w:val="00941984"/>
    <w:rsid w:val="009737A3"/>
    <w:rsid w:val="00987F84"/>
    <w:rsid w:val="009D1D06"/>
    <w:rsid w:val="009D20C3"/>
    <w:rsid w:val="00A72E88"/>
    <w:rsid w:val="00B30367"/>
    <w:rsid w:val="00B42D82"/>
    <w:rsid w:val="00B61AA9"/>
    <w:rsid w:val="00B71E72"/>
    <w:rsid w:val="00BB41D2"/>
    <w:rsid w:val="00BB57E9"/>
    <w:rsid w:val="00BD497C"/>
    <w:rsid w:val="00C337D2"/>
    <w:rsid w:val="00C42CE5"/>
    <w:rsid w:val="00CA1D44"/>
    <w:rsid w:val="00CD445D"/>
    <w:rsid w:val="00CE0BA2"/>
    <w:rsid w:val="00D0298F"/>
    <w:rsid w:val="00D11E8B"/>
    <w:rsid w:val="00D655D9"/>
    <w:rsid w:val="00DD3CAE"/>
    <w:rsid w:val="00E27AFA"/>
    <w:rsid w:val="00E3422C"/>
    <w:rsid w:val="00E51A76"/>
    <w:rsid w:val="00E56B62"/>
    <w:rsid w:val="00E62BB6"/>
    <w:rsid w:val="00E672DD"/>
    <w:rsid w:val="00EB49A6"/>
    <w:rsid w:val="00ED76F5"/>
    <w:rsid w:val="00EF18F9"/>
    <w:rsid w:val="00F138AD"/>
    <w:rsid w:val="00F21D10"/>
    <w:rsid w:val="00F321B4"/>
    <w:rsid w:val="00F53853"/>
    <w:rsid w:val="00F64E08"/>
    <w:rsid w:val="00F906FD"/>
    <w:rsid w:val="00FA03A4"/>
    <w:rsid w:val="00FA148B"/>
    <w:rsid w:val="00FD4F67"/>
    <w:rsid w:val="00FD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05E05"/>
  <w15:chartTrackingRefBased/>
  <w15:docId w15:val="{33EA040F-A59F-4698-9988-C667EDB00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427F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E51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E51A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1A76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E51A7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1A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51A7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1A7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E51A76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51A7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83509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83509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4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HP Inc.</Company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agnieszkasieradzka</dc:creator>
  <cp:keywords/>
  <cp:lastModifiedBy>Magdalena Wątróbka</cp:lastModifiedBy>
  <cp:revision>2</cp:revision>
  <cp:lastPrinted>2021-02-18T14:06:00Z</cp:lastPrinted>
  <dcterms:created xsi:type="dcterms:W3CDTF">2022-03-03T10:02:00Z</dcterms:created>
  <dcterms:modified xsi:type="dcterms:W3CDTF">2022-03-03T10:02:00Z</dcterms:modified>
</cp:coreProperties>
</file>